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F30744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293883341" w:edGrp="everyone"/>
            <w:r>
              <w:t>X</w:t>
            </w:r>
            <w:r w:rsidR="00D05176">
              <w:t>XX</w:t>
            </w:r>
            <w:permEnd w:id="1293883341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553360621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AA4E6D" w:rsidP="003E0637">
                <w:r>
                  <w:t>Análise dos desemb</w:t>
                </w:r>
                <w:r w:rsidR="006E02C7">
                  <w:t xml:space="preserve">arques pesqueiros do mês de </w:t>
                </w:r>
                <w:r w:rsidR="008C22D2">
                  <w:t>março</w:t>
                </w:r>
                <w:r w:rsidR="00E52293">
                  <w:t xml:space="preserve"> de 2025</w:t>
                </w:r>
              </w:p>
            </w:tc>
          </w:sdtContent>
        </w:sdt>
        <w:permEnd w:id="1553360621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740186338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AA4E6D" w:rsidP="009378EB">
                <w:r>
                  <w:t>Evidências de monitoramento da a</w:t>
                </w:r>
                <w:r w:rsidR="00920275">
                  <w:t>tividade pesqueira do</w:t>
                </w:r>
                <w:r w:rsidR="003D18D0">
                  <w:t xml:space="preserve"> mês de </w:t>
                </w:r>
                <w:r w:rsidR="003375AB">
                  <w:t>abril</w:t>
                </w:r>
                <w:r w:rsidR="00A7622F">
                  <w:t xml:space="preserve"> de 2025</w:t>
                </w:r>
                <w:r>
                  <w:t xml:space="preserve"> </w:t>
                </w:r>
              </w:p>
            </w:tc>
          </w:sdtContent>
        </w:sdt>
        <w:permEnd w:id="1740186338" w:displacedByCustomXml="prev"/>
      </w:tr>
      <w:tr w:rsidR="00087C34" w:rsidRPr="00472B92" w:rsidTr="00813BEA">
        <w:trPr>
          <w:trHeight w:val="312"/>
        </w:trPr>
        <w:permStart w:id="2084639701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5-03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3375AB" w:rsidP="00535B3E">
                <w:pPr>
                  <w:pStyle w:val="Centralizado"/>
                </w:pPr>
                <w:r>
                  <w:t>01/03/2025</w:t>
                </w:r>
              </w:p>
            </w:tc>
          </w:sdtContent>
        </w:sdt>
        <w:permEnd w:id="2084639701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039228181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5-03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3375AB" w:rsidP="00535B3E">
                <w:pPr>
                  <w:pStyle w:val="Centralizado"/>
                </w:pPr>
                <w:r>
                  <w:t>31/03/2025</w:t>
                </w:r>
              </w:p>
            </w:tc>
          </w:sdtContent>
        </w:sdt>
        <w:permEnd w:id="1039228181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012494121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012494121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819810460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>dos</w:t>
            </w:r>
            <w:r w:rsidR="00CA369F">
              <w:t xml:space="preserve"> dados </w:t>
            </w:r>
            <w:r w:rsidR="00D6136F">
              <w:t>de</w:t>
            </w:r>
            <w:r w:rsidR="003B4C37">
              <w:t xml:space="preserve"> desembarque do mês de </w:t>
            </w:r>
            <w:r w:rsidR="003375AB">
              <w:t>março</w:t>
            </w:r>
            <w:proofErr w:type="gramStart"/>
            <w:r w:rsidR="00E52293">
              <w:t>/25</w:t>
            </w:r>
            <w:r>
              <w:t>)</w:t>
            </w:r>
            <w:permEnd w:id="819810460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2087214422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2087214422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845283548" w:edGrp="everyone"/>
            <w:r>
              <w:t xml:space="preserve">José Hugo Dias Gondim </w:t>
            </w:r>
            <w:proofErr w:type="spellStart"/>
            <w:r>
              <w:t>Guanais</w:t>
            </w:r>
            <w:permEnd w:id="845283548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26218776" w:edGrp="everyone"/>
            <w:r>
              <w:t xml:space="preserve">José Hugo Dias Gondim </w:t>
            </w:r>
            <w:proofErr w:type="spellStart"/>
            <w:r>
              <w:t>Guanais</w:t>
            </w:r>
            <w:permEnd w:id="26218776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820663125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5-05-05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3375AB" w:rsidP="00284E2D">
                <w:r>
                  <w:t>05/05/2025</w:t>
                </w:r>
              </w:p>
            </w:tc>
          </w:sdtContent>
        </w:sdt>
        <w:permEnd w:id="1820663125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238044580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238044580"/>
            <w:r w:rsidRPr="009D2AF1">
              <w:t xml:space="preserve"> Não </w:t>
            </w:r>
            <w:permStart w:id="844513498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844513498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2009741325" w:edGrp="everyone"/>
            <w:permEnd w:id="2009741325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2123253517" w:edGrp="everyone"/>
            <w:r>
              <w:t xml:space="preserve">José Hugo Dias Gondim </w:t>
            </w:r>
            <w:proofErr w:type="spellStart"/>
            <w:r>
              <w:t>Guanais</w:t>
            </w:r>
            <w:permEnd w:id="2123253517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583896230" w:edGrp="everyone"/>
            <w:r>
              <w:t xml:space="preserve">José Hugo Dias Gondim </w:t>
            </w:r>
            <w:proofErr w:type="spellStart"/>
            <w:r>
              <w:t>Guanais</w:t>
            </w:r>
            <w:permEnd w:id="1583896230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052576139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</w:t>
            </w:r>
            <w:r w:rsidR="00D6136F">
              <w:t>e</w:t>
            </w:r>
            <w:r w:rsidR="003D18D0">
              <w:t xml:space="preserve"> desembarque do mês de </w:t>
            </w:r>
            <w:r w:rsidR="003375AB">
              <w:t>março</w:t>
            </w:r>
            <w:r w:rsidR="00E52293">
              <w:t>/25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B24877">
              <w:t xml:space="preserve">mês de </w:t>
            </w:r>
            <w:r w:rsidR="003375AB">
              <w:t>abril</w:t>
            </w:r>
            <w:r w:rsidR="00A7622F">
              <w:t>/25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0E5954" w:rsidP="004D4F9F">
            <w:pPr>
              <w:pStyle w:val="Ttulo2"/>
            </w:pPr>
            <w:r>
              <w:t>Método</w:t>
            </w:r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3D18D0" w:rsidP="00DF342C">
            <w:r>
              <w:t xml:space="preserve">Em </w:t>
            </w:r>
            <w:r w:rsidR="003375AB">
              <w:t>março</w:t>
            </w:r>
            <w:r w:rsidR="00E52293">
              <w:t xml:space="preserve"> de 2025</w:t>
            </w:r>
            <w:r w:rsidR="003375AB">
              <w:t xml:space="preserve"> foram registrados 288</w:t>
            </w:r>
            <w:r w:rsidR="003C28F8">
              <w:t xml:space="preserve"> desembarques oriundos de </w:t>
            </w:r>
            <w:r w:rsidR="00E45DA2">
              <w:t>83</w:t>
            </w:r>
            <w:r w:rsidR="00522F3B" w:rsidRPr="00522F3B">
              <w:t xml:space="preserve"> embarcações ativas identifica</w:t>
            </w:r>
            <w:r w:rsidR="00F04969">
              <w:t>das, ref</w:t>
            </w:r>
            <w:r w:rsidR="00E44980">
              <w:t xml:space="preserve">letindo em um volume de </w:t>
            </w:r>
            <w:r w:rsidR="003375AB">
              <w:t>8.782,</w:t>
            </w:r>
            <w:r w:rsidR="00E45DA2">
              <w:t>5</w:t>
            </w:r>
            <w:bookmarkStart w:id="0" w:name="_GoBack"/>
            <w:bookmarkEnd w:id="0"/>
            <w:r w:rsidR="003375AB">
              <w:t>0</w:t>
            </w:r>
            <w:r w:rsidR="00D62226">
              <w:t xml:space="preserve"> </w:t>
            </w:r>
            <w:r w:rsidR="00CB6444">
              <w:t xml:space="preserve">quilos e </w:t>
            </w:r>
            <w:r w:rsidR="003C28F8">
              <w:t>1.</w:t>
            </w:r>
            <w:r w:rsidR="003375AB">
              <w:t>271</w:t>
            </w:r>
            <w:r w:rsidR="00522F3B" w:rsidRPr="00522F3B">
              <w:t xml:space="preserve"> dúzias de pescado desembarcado nos sete (07) entrepostos monitorados. Gerando u</w:t>
            </w:r>
            <w:r w:rsidR="00920275">
              <w:t>ma receita bruta de R$</w:t>
            </w:r>
            <w:r w:rsidR="003375AB">
              <w:t>159.998,76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</w:t>
            </w:r>
            <w:r w:rsidR="00A7622F">
              <w:rPr>
                <w:b/>
              </w:rPr>
              <w:t xml:space="preserve">embarques pesqueiros em </w:t>
            </w:r>
            <w:r w:rsidR="003375AB">
              <w:rPr>
                <w:b/>
              </w:rPr>
              <w:t>março</w:t>
            </w:r>
            <w:r w:rsidR="00A7622F">
              <w:rPr>
                <w:b/>
              </w:rPr>
              <w:t xml:space="preserve"> de 2025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375AB" w:rsidP="00622F77">
                  <w:pPr>
                    <w:jc w:val="center"/>
                  </w:pPr>
                  <w:r>
                    <w:t>33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C28F8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3375AB">
                    <w:rPr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228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3C28F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5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0D50D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4.909</w:t>
                  </w:r>
                  <w:r w:rsidR="003C28F8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46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375AB" w:rsidP="00053C0D">
                  <w:pPr>
                    <w:jc w:val="center"/>
                  </w:pPr>
                  <w:r>
                    <w:t>9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C28F8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022,7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0D50D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1.695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375AB" w:rsidP="009D7B6E">
                  <w:pPr>
                    <w:jc w:val="center"/>
                  </w:pPr>
                  <w:r>
                    <w:t>3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C28F8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95</w:t>
                  </w:r>
                  <w:r w:rsidR="003C28F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7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0D50D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.738,1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203D3" w:rsidP="004B0A2F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1</w:t>
                  </w:r>
                  <w:r w:rsidR="003375AB">
                    <w:rPr>
                      <w:color w:val="000000"/>
                      <w:szCs w:val="20"/>
                    </w:rPr>
                    <w:t>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C28F8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3C28F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95</w:t>
                  </w:r>
                  <w:r w:rsidR="003C28F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C28F8" w:rsidP="000D50D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8</w:t>
                  </w:r>
                  <w:r w:rsidR="003375AB">
                    <w:rPr>
                      <w:rFonts w:cs="Calibri"/>
                      <w:color w:val="000000"/>
                      <w:szCs w:val="20"/>
                    </w:rPr>
                    <w:t>55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375AB" w:rsidP="009D7B6E">
                  <w:pPr>
                    <w:jc w:val="center"/>
                  </w:pPr>
                  <w:r>
                    <w:t>0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C28F8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3375AB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1</w:t>
                  </w:r>
                  <w:r w:rsidR="003C28F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3375AB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CE03B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348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3375AB" w:rsidP="00363AC1">
                  <w:pPr>
                    <w:jc w:val="center"/>
                  </w:pPr>
                  <w:r>
                    <w:t>7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C28F8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67</w:t>
                  </w:r>
                  <w:r w:rsidR="003C28F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3C28F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3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7A7DD0" w:rsidP="000D50D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3375AB">
                    <w:rPr>
                      <w:rFonts w:cs="Calibri"/>
                      <w:color w:val="000000"/>
                      <w:szCs w:val="20"/>
                    </w:rPr>
                    <w:t>5.213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3C28F8" w:rsidP="00365DAB">
                  <w:pPr>
                    <w:jc w:val="center"/>
                  </w:pPr>
                  <w:r>
                    <w:t>2</w:t>
                  </w:r>
                  <w:r w:rsidR="003375AB">
                    <w:t>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E52293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3C28F8"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3375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73,8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375AB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C28F8" w:rsidP="00CE03B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</w:t>
                  </w:r>
                  <w:r w:rsidR="003375AB">
                    <w:rPr>
                      <w:rFonts w:cs="Calibri"/>
                      <w:color w:val="000000"/>
                      <w:szCs w:val="20"/>
                    </w:rPr>
                    <w:t>239,70</w:t>
                  </w:r>
                </w:p>
              </w:tc>
            </w:tr>
          </w:tbl>
          <w:p w:rsidR="009B6186" w:rsidRDefault="009B6186" w:rsidP="00DF342C"/>
          <w:p w:rsidR="007C4E48" w:rsidRDefault="00874C72" w:rsidP="00B4385F">
            <w:r>
              <w:lastRenderedPageBreak/>
              <w:t xml:space="preserve">Em </w:t>
            </w:r>
            <w:r w:rsidR="00C9281D">
              <w:t>março</w:t>
            </w:r>
            <w:r w:rsidR="00E52293">
              <w:t xml:space="preserve"> de 2025</w:t>
            </w:r>
            <w:r w:rsidR="007C4E48">
              <w:t>, o pe</w:t>
            </w:r>
            <w:r w:rsidR="0011322A">
              <w:t>so total des</w:t>
            </w:r>
            <w:r w:rsidR="007503E6">
              <w:t>e</w:t>
            </w:r>
            <w:r w:rsidR="005D7C3E">
              <w:t xml:space="preserve">mbarcado registrou </w:t>
            </w:r>
            <w:r w:rsidR="00C9281D">
              <w:t>aumento de 82</w:t>
            </w:r>
            <w:r w:rsidR="007C4E48">
              <w:t xml:space="preserve">% em comparação com o </w:t>
            </w:r>
            <w:r w:rsidR="00C440F8">
              <w:t xml:space="preserve">mês anterior e </w:t>
            </w:r>
            <w:r w:rsidR="00C9281D">
              <w:t>foi observada uma redução de 62</w:t>
            </w:r>
            <w:r w:rsidR="007C4E48">
              <w:t>% em relação à média anual para o mês</w:t>
            </w:r>
            <w:r w:rsidR="00071A64">
              <w:t xml:space="preserve"> de </w:t>
            </w:r>
            <w:r w:rsidR="00C9281D">
              <w:t>março</w:t>
            </w:r>
            <w:r w:rsidR="007C4E48" w:rsidRPr="00522F3B">
              <w:t xml:space="preserve"> </w:t>
            </w:r>
            <w:r w:rsidR="00522F3B" w:rsidRPr="00522F3B">
              <w:t xml:space="preserve">(figura 1). </w:t>
            </w:r>
            <w:r w:rsidR="004F0B8F">
              <w:t xml:space="preserve">Pescada </w:t>
            </w:r>
            <w:proofErr w:type="spellStart"/>
            <w:r w:rsidR="004F0B8F">
              <w:t>bembeca</w:t>
            </w:r>
            <w:proofErr w:type="spellEnd"/>
            <w:r w:rsidR="004F0B8F">
              <w:t>,</w:t>
            </w:r>
            <w:r w:rsidR="00C9281D">
              <w:t xml:space="preserve"> tainha, camarão branco, robalo e bagre branco/</w:t>
            </w:r>
            <w:proofErr w:type="spellStart"/>
            <w:r w:rsidR="00C9281D">
              <w:t>guiri</w:t>
            </w:r>
            <w:proofErr w:type="spellEnd"/>
            <w:r w:rsidR="00C9281D">
              <w:t xml:space="preserve"> </w:t>
            </w:r>
            <w:r w:rsidR="007C4E48">
              <w:t>foram os principais re</w:t>
            </w:r>
            <w:r w:rsidR="00A6310C">
              <w:t>cursos desembarcados neste mês.</w:t>
            </w:r>
          </w:p>
          <w:p w:rsidR="000F566A" w:rsidRDefault="000F566A" w:rsidP="00B4385F"/>
          <w:p w:rsidR="00F47D31" w:rsidRDefault="00C9281D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38D911B3" wp14:editId="7A88E028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181A93" w:rsidP="004B5286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 xml:space="preserve">Em </w:t>
            </w:r>
            <w:r w:rsidR="00C9281D">
              <w:rPr>
                <w:rFonts w:eastAsiaTheme="minorHAnsi" w:cs="Arial"/>
                <w:szCs w:val="20"/>
                <w:lang w:eastAsia="en-US"/>
              </w:rPr>
              <w:t>março</w:t>
            </w:r>
            <w:r w:rsidR="00E52293">
              <w:rPr>
                <w:rFonts w:eastAsiaTheme="minorHAnsi" w:cs="Arial"/>
                <w:szCs w:val="20"/>
                <w:lang w:eastAsia="en-US"/>
              </w:rPr>
              <w:t xml:space="preserve"> de 2025</w:t>
            </w:r>
            <w:r w:rsidR="007C4E48">
              <w:rPr>
                <w:rFonts w:eastAsiaTheme="minorHAnsi" w:cs="Arial"/>
                <w:szCs w:val="20"/>
                <w:lang w:eastAsia="en-US"/>
              </w:rPr>
              <w:t xml:space="preserve"> os desembarques de </w:t>
            </w:r>
            <w:r w:rsidR="00C440F8">
              <w:rPr>
                <w:rFonts w:eastAsiaTheme="minorHAnsi" w:cs="Arial"/>
                <w:szCs w:val="20"/>
                <w:lang w:eastAsia="en-US"/>
              </w:rPr>
              <w:t>re</w:t>
            </w:r>
            <w:r w:rsidR="007C4E48">
              <w:rPr>
                <w:rFonts w:eastAsiaTheme="minorHAnsi" w:cs="Arial"/>
                <w:szCs w:val="20"/>
                <w:lang w:eastAsia="en-US"/>
              </w:rPr>
              <w:t>c</w:t>
            </w:r>
            <w:r w:rsidR="00C440F8">
              <w:rPr>
                <w:rFonts w:eastAsiaTheme="minorHAnsi" w:cs="Arial"/>
                <w:szCs w:val="20"/>
                <w:lang w:eastAsia="en-US"/>
              </w:rPr>
              <w:t>ursos por dúzias</w:t>
            </w:r>
            <w:r w:rsidR="00C9281D">
              <w:rPr>
                <w:rFonts w:eastAsiaTheme="minorHAnsi" w:cs="Arial"/>
                <w:szCs w:val="20"/>
                <w:lang w:eastAsia="en-US"/>
              </w:rPr>
              <w:t xml:space="preserve"> reduziram 4</w:t>
            </w:r>
            <w:r w:rsidR="007C4E48">
              <w:rPr>
                <w:rFonts w:eastAsiaTheme="minorHAnsi" w:cs="Arial"/>
                <w:szCs w:val="20"/>
                <w:lang w:eastAsia="en-US"/>
              </w:rPr>
              <w:t>%, em comparação com o mês anterior.</w:t>
            </w:r>
            <w:r w:rsidR="0094373F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O volume desembarcado foi </w:t>
            </w:r>
            <w:r w:rsidR="00C9281D">
              <w:rPr>
                <w:rFonts w:eastAsiaTheme="minorHAnsi" w:cs="Arial"/>
                <w:szCs w:val="20"/>
                <w:lang w:eastAsia="en-US"/>
              </w:rPr>
              <w:t>47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r w:rsidR="00742709">
              <w:rPr>
                <w:rFonts w:eastAsiaTheme="minorHAnsi" w:cs="Arial"/>
                <w:szCs w:val="20"/>
                <w:lang w:eastAsia="en-US"/>
              </w:rPr>
              <w:t>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A97984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C9281D">
              <w:rPr>
                <w:rFonts w:eastAsiaTheme="minorHAnsi" w:cs="Arial"/>
                <w:szCs w:val="20"/>
                <w:lang w:eastAsia="en-US"/>
              </w:rPr>
              <w:t>camarão branco e</w:t>
            </w:r>
            <w:r w:rsidR="004F0B8F">
              <w:rPr>
                <w:rFonts w:eastAsiaTheme="minorHAnsi" w:cs="Arial"/>
                <w:szCs w:val="20"/>
                <w:lang w:eastAsia="en-US"/>
              </w:rPr>
              <w:t xml:space="preserve"> ostra</w:t>
            </w:r>
            <w:r w:rsidR="00C9281D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C9281D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700C6074" wp14:editId="25DD4125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522F3B" w:rsidRDefault="0094373F" w:rsidP="008707FE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comp</w:t>
            </w:r>
            <w:r w:rsidR="00D9082C">
              <w:rPr>
                <w:rFonts w:eastAsiaTheme="minorHAnsi" w:cs="Arial"/>
                <w:szCs w:val="20"/>
                <w:lang w:eastAsia="en-US"/>
              </w:rPr>
              <w:t>a</w:t>
            </w:r>
            <w:r w:rsidR="00C440F8">
              <w:rPr>
                <w:rFonts w:eastAsiaTheme="minorHAnsi" w:cs="Arial"/>
                <w:szCs w:val="20"/>
                <w:lang w:eastAsia="en-US"/>
              </w:rPr>
              <w:t xml:space="preserve">ração com o mês anterior, </w:t>
            </w:r>
            <w:r w:rsidR="00C9281D">
              <w:rPr>
                <w:rFonts w:eastAsiaTheme="minorHAnsi" w:cs="Arial"/>
                <w:szCs w:val="20"/>
                <w:lang w:eastAsia="en-US"/>
              </w:rPr>
              <w:t>março</w:t>
            </w:r>
            <w:r w:rsidR="00E52293">
              <w:rPr>
                <w:rFonts w:eastAsiaTheme="minorHAnsi" w:cs="Arial"/>
                <w:szCs w:val="20"/>
                <w:lang w:eastAsia="en-US"/>
              </w:rPr>
              <w:t xml:space="preserve"> de 2025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registrou </w:t>
            </w:r>
            <w:r w:rsidR="00C9281D">
              <w:rPr>
                <w:rFonts w:eastAsiaTheme="minorHAnsi" w:cs="Arial"/>
                <w:szCs w:val="20"/>
                <w:lang w:eastAsia="en-US"/>
              </w:rPr>
              <w:t>aument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</w:t>
            </w:r>
            <w:r w:rsidR="00C9281D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0619A1">
              <w:rPr>
                <w:rFonts w:eastAsiaTheme="minorHAnsi" w:cs="Arial"/>
                <w:szCs w:val="20"/>
                <w:lang w:eastAsia="en-US"/>
              </w:rPr>
              <w:t>4</w:t>
            </w:r>
            <w:r>
              <w:rPr>
                <w:rFonts w:eastAsiaTheme="minorHAnsi" w:cs="Arial"/>
                <w:szCs w:val="20"/>
                <w:lang w:eastAsia="en-US"/>
              </w:rPr>
              <w:t>% na receita bruta gerada pelos desembarques. Em relação 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ia mensal 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C9281D">
              <w:rPr>
                <w:rFonts w:eastAsiaTheme="minorHAnsi" w:cs="Arial"/>
                <w:szCs w:val="20"/>
                <w:lang w:eastAsia="en-US"/>
              </w:rPr>
              <w:t>março,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houve </w:t>
            </w:r>
            <w:r>
              <w:rPr>
                <w:rFonts w:eastAsiaTheme="minorHAnsi" w:cs="Arial"/>
                <w:szCs w:val="20"/>
                <w:lang w:eastAsia="en-US"/>
              </w:rPr>
              <w:t>um</w:t>
            </w:r>
            <w:r w:rsidR="00857732">
              <w:rPr>
                <w:rFonts w:eastAsiaTheme="minorHAnsi" w:cs="Arial"/>
                <w:szCs w:val="20"/>
                <w:lang w:eastAsia="en-US"/>
              </w:rPr>
              <w:t>a</w:t>
            </w:r>
            <w:r w:rsidR="00A54843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857732">
              <w:rPr>
                <w:rFonts w:eastAsiaTheme="minorHAnsi" w:cs="Arial"/>
                <w:szCs w:val="20"/>
                <w:lang w:eastAsia="en-US"/>
              </w:rPr>
              <w:t>redução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C9281D">
              <w:rPr>
                <w:rFonts w:eastAsiaTheme="minorHAnsi" w:cs="Arial"/>
                <w:szCs w:val="20"/>
                <w:lang w:eastAsia="en-US"/>
              </w:rPr>
              <w:t>41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742709" w:rsidRPr="00DB5189" w:rsidRDefault="00742709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C9281D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3418FDC9" wp14:editId="3DCCDD97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9B6186"/>
          <w:p w:rsidR="00A2207D" w:rsidRDefault="00BD76C8" w:rsidP="00DE5AF2">
            <w:r>
              <w:t xml:space="preserve">Em </w:t>
            </w:r>
            <w:r w:rsidR="00C9281D">
              <w:t>março</w:t>
            </w:r>
            <w:r w:rsidR="00A2207D">
              <w:t xml:space="preserve"> fo</w:t>
            </w:r>
            <w:r w:rsidR="008064C0">
              <w:t>ram</w:t>
            </w:r>
            <w:r w:rsidR="00A2207D">
              <w:t xml:space="preserve"> realizado</w:t>
            </w:r>
            <w:r w:rsidR="008064C0">
              <w:t>s</w:t>
            </w:r>
            <w:r w:rsidR="00A2207D">
              <w:t xml:space="preserve"> encontro</w:t>
            </w:r>
            <w:r w:rsidR="008064C0">
              <w:t>s</w:t>
            </w:r>
            <w:r w:rsidR="00A2207D">
              <w:t xml:space="preserve"> com os coletores de dados, a fim de promover a troca de informações de natureza qualitativa. O objetivo principal foi o ajuste e melhoria nos sistema de coleta de dados.</w:t>
            </w:r>
          </w:p>
          <w:p w:rsidR="00A2207D" w:rsidRDefault="00A2207D" w:rsidP="00DE5AF2"/>
          <w:p w:rsidR="00857732" w:rsidRDefault="00A2207D" w:rsidP="00DE5AF2">
            <w:r>
              <w:t>Durante os encontros, os coletores tiveram oportunidade de compartilhar sua visão a respeito de aspectos e dinâmicas da atividade pesqueira</w:t>
            </w:r>
            <w:r w:rsidR="00857732">
              <w:t>.</w:t>
            </w:r>
          </w:p>
          <w:p w:rsidR="00857732" w:rsidRDefault="00857732" w:rsidP="00DE5AF2"/>
          <w:p w:rsidR="00A2207D" w:rsidRDefault="00BB1AE0" w:rsidP="00DE5AF2">
            <w:r>
              <w:t>Também f</w:t>
            </w:r>
            <w:r w:rsidR="00A2207D">
              <w:t xml:space="preserve">oram discutidas questões </w:t>
            </w:r>
            <w:r>
              <w:t>em relação à</w:t>
            </w:r>
            <w:r w:rsidR="00A2207D"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1052576139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4B0A2F">
            <w:pPr>
              <w:spacing w:line="360" w:lineRule="auto"/>
            </w:pPr>
            <w:permStart w:id="124130955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4B0A2F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24130955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244165089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F30744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244165089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556347675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F30744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556347675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352934197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F30744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352934197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562568537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562568537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906110659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E45DA2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00FB24E" wp14:editId="05383527">
                      <wp:extent cx="1524000" cy="1143000"/>
                      <wp:effectExtent l="0" t="0" r="0" b="0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1143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E45DA2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</w:t>
            </w:r>
            <w:r w:rsidR="00AE4177">
              <w:t xml:space="preserve">desembarque </w:t>
            </w:r>
            <w:r w:rsidR="00085989">
              <w:t xml:space="preserve">no Mercado de </w:t>
            </w:r>
            <w:r w:rsidR="00E45DA2">
              <w:t>Antonina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E45DA2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85BD256" wp14:editId="55A11DC9">
                      <wp:extent cx="1524000" cy="856833"/>
                      <wp:effectExtent l="0" t="0" r="0" b="635"/>
                      <wp:docPr id="2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85683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E45DA2">
            <w:pPr>
              <w:pStyle w:val="Legenda"/>
              <w:rPr>
                <w:rFonts w:cs="Arial"/>
                <w:sz w:val="24"/>
              </w:rPr>
            </w:pPr>
            <w:r w:rsidRPr="009B6186">
              <w:t>Fig</w:t>
            </w:r>
            <w:r w:rsidR="000619A1">
              <w:t xml:space="preserve">ura 6 – Registro </w:t>
            </w:r>
            <w:r w:rsidR="00E45DA2">
              <w:t>de desembarque no Mercado de Paranaguá</w:t>
            </w:r>
            <w:r w:rsidR="000619A1">
              <w:t>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E45DA2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1007B1E" wp14:editId="2A7FF23C">
                      <wp:extent cx="1524000" cy="857250"/>
                      <wp:effectExtent l="0" t="0" r="0" b="0"/>
                      <wp:docPr id="5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8572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E45DA2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EB1694">
              <w:rPr>
                <w:b/>
              </w:rPr>
              <w:t>d</w:t>
            </w:r>
            <w:r w:rsidR="006724C3">
              <w:rPr>
                <w:b/>
              </w:rPr>
              <w:t xml:space="preserve">e </w:t>
            </w:r>
            <w:r w:rsidR="00B7447B">
              <w:rPr>
                <w:b/>
              </w:rPr>
              <w:t>desembarque</w:t>
            </w:r>
            <w:r w:rsidR="00EB1694">
              <w:rPr>
                <w:b/>
              </w:rPr>
              <w:t xml:space="preserve"> </w:t>
            </w:r>
            <w:r w:rsidR="00E45DA2">
              <w:rPr>
                <w:b/>
              </w:rPr>
              <w:t>na Ponta da Pita</w:t>
            </w:r>
            <w:r w:rsidR="000619A1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E45DA2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97CB474" wp14:editId="102372A7">
                      <wp:extent cx="1524000" cy="856833"/>
                      <wp:effectExtent l="0" t="0" r="0" b="635"/>
                      <wp:docPr id="12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24000" cy="856833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E45DA2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E45DA2">
              <w:rPr>
                <w:b/>
                <w:noProof/>
                <w:lang w:eastAsia="pt-BR"/>
              </w:rPr>
              <w:t>de desembarque em Pontal do Sul</w:t>
            </w:r>
            <w:r w:rsidR="007A7DD0">
              <w:rPr>
                <w:b/>
                <w:noProof/>
                <w:lang w:eastAsia="pt-BR"/>
              </w:rPr>
              <w:t>.</w:t>
            </w:r>
          </w:p>
        </w:tc>
      </w:tr>
      <w:permEnd w:id="906110659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30744" w:rsidRDefault="00F30744">
      <w:r>
        <w:separator/>
      </w:r>
    </w:p>
    <w:p w:rsidR="00F30744" w:rsidRDefault="00F30744"/>
  </w:endnote>
  <w:endnote w:type="continuationSeparator" w:id="0">
    <w:p w:rsidR="00F30744" w:rsidRDefault="00F30744">
      <w:r>
        <w:continuationSeparator/>
      </w:r>
    </w:p>
    <w:p w:rsidR="00F30744" w:rsidRDefault="00F307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0744" w:rsidRDefault="00F30744">
      <w:r>
        <w:separator/>
      </w:r>
    </w:p>
    <w:p w:rsidR="00F30744" w:rsidRDefault="00F30744"/>
  </w:footnote>
  <w:footnote w:type="continuationSeparator" w:id="0">
    <w:p w:rsidR="00F30744" w:rsidRDefault="00F30744">
      <w:r>
        <w:continuationSeparator/>
      </w:r>
    </w:p>
    <w:p w:rsidR="00F30744" w:rsidRDefault="00F3074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E45DA2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E45DA2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cYmtQDYYCVLLQAAAA=="/>
  </w:docVars>
  <w:rsids>
    <w:rsidRoot w:val="00E444F0"/>
    <w:rsid w:val="00000A7B"/>
    <w:rsid w:val="00001549"/>
    <w:rsid w:val="0000216A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3C0D"/>
    <w:rsid w:val="0005456F"/>
    <w:rsid w:val="00056C65"/>
    <w:rsid w:val="000619A1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1A64"/>
    <w:rsid w:val="000730C6"/>
    <w:rsid w:val="00073F4F"/>
    <w:rsid w:val="00077537"/>
    <w:rsid w:val="00081540"/>
    <w:rsid w:val="00085989"/>
    <w:rsid w:val="000876D6"/>
    <w:rsid w:val="00087C34"/>
    <w:rsid w:val="00091676"/>
    <w:rsid w:val="0009614C"/>
    <w:rsid w:val="000A23E5"/>
    <w:rsid w:val="000B1A47"/>
    <w:rsid w:val="000B28AE"/>
    <w:rsid w:val="000B3710"/>
    <w:rsid w:val="000B3C7B"/>
    <w:rsid w:val="000B6A9E"/>
    <w:rsid w:val="000C0D5E"/>
    <w:rsid w:val="000C0EB4"/>
    <w:rsid w:val="000C1610"/>
    <w:rsid w:val="000D2FD6"/>
    <w:rsid w:val="000D50D0"/>
    <w:rsid w:val="000E06A3"/>
    <w:rsid w:val="000E2394"/>
    <w:rsid w:val="000E4240"/>
    <w:rsid w:val="000E5954"/>
    <w:rsid w:val="000E5E97"/>
    <w:rsid w:val="000E7466"/>
    <w:rsid w:val="000F3E18"/>
    <w:rsid w:val="000F566A"/>
    <w:rsid w:val="000F5EE3"/>
    <w:rsid w:val="000F6793"/>
    <w:rsid w:val="000F7529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322A"/>
    <w:rsid w:val="001149CA"/>
    <w:rsid w:val="00115A1E"/>
    <w:rsid w:val="00122EF3"/>
    <w:rsid w:val="00125C75"/>
    <w:rsid w:val="00135774"/>
    <w:rsid w:val="00145B86"/>
    <w:rsid w:val="001469DC"/>
    <w:rsid w:val="00147749"/>
    <w:rsid w:val="001510A3"/>
    <w:rsid w:val="001510F4"/>
    <w:rsid w:val="001523E1"/>
    <w:rsid w:val="001565C0"/>
    <w:rsid w:val="0016640F"/>
    <w:rsid w:val="00181A93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E7B76"/>
    <w:rsid w:val="001F061B"/>
    <w:rsid w:val="001F2D35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17BB7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264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375AB"/>
    <w:rsid w:val="00340ED7"/>
    <w:rsid w:val="00342248"/>
    <w:rsid w:val="00343B89"/>
    <w:rsid w:val="00346D71"/>
    <w:rsid w:val="00350EA0"/>
    <w:rsid w:val="00352698"/>
    <w:rsid w:val="003528D5"/>
    <w:rsid w:val="00355042"/>
    <w:rsid w:val="00356470"/>
    <w:rsid w:val="003609F3"/>
    <w:rsid w:val="003613D6"/>
    <w:rsid w:val="00363AC1"/>
    <w:rsid w:val="00365DAB"/>
    <w:rsid w:val="00366532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4C37"/>
    <w:rsid w:val="003B6BA2"/>
    <w:rsid w:val="003C1F37"/>
    <w:rsid w:val="003C28F8"/>
    <w:rsid w:val="003C399C"/>
    <w:rsid w:val="003C756B"/>
    <w:rsid w:val="003D11FC"/>
    <w:rsid w:val="003D18D0"/>
    <w:rsid w:val="003D18EC"/>
    <w:rsid w:val="003D5B00"/>
    <w:rsid w:val="003D6C1D"/>
    <w:rsid w:val="003E0637"/>
    <w:rsid w:val="003E2DAB"/>
    <w:rsid w:val="003E43AE"/>
    <w:rsid w:val="003F118F"/>
    <w:rsid w:val="003F24C2"/>
    <w:rsid w:val="003F2D3D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1E15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5"/>
    <w:rsid w:val="00491C0A"/>
    <w:rsid w:val="00494D67"/>
    <w:rsid w:val="004953E1"/>
    <w:rsid w:val="004A307F"/>
    <w:rsid w:val="004A592B"/>
    <w:rsid w:val="004A596E"/>
    <w:rsid w:val="004A73B3"/>
    <w:rsid w:val="004B0971"/>
    <w:rsid w:val="004B0A2F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0B8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178D"/>
    <w:rsid w:val="00553DE3"/>
    <w:rsid w:val="00556AB0"/>
    <w:rsid w:val="00556FB1"/>
    <w:rsid w:val="005576DA"/>
    <w:rsid w:val="00561D2E"/>
    <w:rsid w:val="00565061"/>
    <w:rsid w:val="00565A7B"/>
    <w:rsid w:val="00566E4A"/>
    <w:rsid w:val="00573000"/>
    <w:rsid w:val="0057305C"/>
    <w:rsid w:val="00575085"/>
    <w:rsid w:val="00577738"/>
    <w:rsid w:val="00584352"/>
    <w:rsid w:val="00584B4D"/>
    <w:rsid w:val="00585FDD"/>
    <w:rsid w:val="00586E9B"/>
    <w:rsid w:val="0058725F"/>
    <w:rsid w:val="00590B9C"/>
    <w:rsid w:val="00592D9B"/>
    <w:rsid w:val="0059322E"/>
    <w:rsid w:val="005960A8"/>
    <w:rsid w:val="0059628C"/>
    <w:rsid w:val="005A3AA3"/>
    <w:rsid w:val="005A4CAD"/>
    <w:rsid w:val="005B2C87"/>
    <w:rsid w:val="005B42CF"/>
    <w:rsid w:val="005B47E1"/>
    <w:rsid w:val="005B62A1"/>
    <w:rsid w:val="005B6917"/>
    <w:rsid w:val="005C0267"/>
    <w:rsid w:val="005C0B45"/>
    <w:rsid w:val="005D0A77"/>
    <w:rsid w:val="005D7C3E"/>
    <w:rsid w:val="005E3F39"/>
    <w:rsid w:val="005E4299"/>
    <w:rsid w:val="005E4503"/>
    <w:rsid w:val="005E59F1"/>
    <w:rsid w:val="005E5E9D"/>
    <w:rsid w:val="005F1280"/>
    <w:rsid w:val="005F476B"/>
    <w:rsid w:val="005F63F1"/>
    <w:rsid w:val="005F727D"/>
    <w:rsid w:val="00600AE3"/>
    <w:rsid w:val="0060460C"/>
    <w:rsid w:val="00611A83"/>
    <w:rsid w:val="00613327"/>
    <w:rsid w:val="006203D3"/>
    <w:rsid w:val="00622F77"/>
    <w:rsid w:val="00624A4C"/>
    <w:rsid w:val="0062658D"/>
    <w:rsid w:val="006270E5"/>
    <w:rsid w:val="0063231C"/>
    <w:rsid w:val="00640998"/>
    <w:rsid w:val="00642964"/>
    <w:rsid w:val="00643200"/>
    <w:rsid w:val="00643765"/>
    <w:rsid w:val="00647FAC"/>
    <w:rsid w:val="00650958"/>
    <w:rsid w:val="00661611"/>
    <w:rsid w:val="006622ED"/>
    <w:rsid w:val="00666340"/>
    <w:rsid w:val="006665F9"/>
    <w:rsid w:val="006724C3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A67AC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69D3"/>
    <w:rsid w:val="006C7554"/>
    <w:rsid w:val="006D369F"/>
    <w:rsid w:val="006D3CB1"/>
    <w:rsid w:val="006D42C4"/>
    <w:rsid w:val="006D4C70"/>
    <w:rsid w:val="006E02C7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36496"/>
    <w:rsid w:val="007403D2"/>
    <w:rsid w:val="00742709"/>
    <w:rsid w:val="00744BA5"/>
    <w:rsid w:val="007503E6"/>
    <w:rsid w:val="00762B6B"/>
    <w:rsid w:val="00764039"/>
    <w:rsid w:val="00766FAA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A7DD0"/>
    <w:rsid w:val="007B19E4"/>
    <w:rsid w:val="007C1073"/>
    <w:rsid w:val="007C22F2"/>
    <w:rsid w:val="007C3AA7"/>
    <w:rsid w:val="007C3DB5"/>
    <w:rsid w:val="007C4E48"/>
    <w:rsid w:val="007C6178"/>
    <w:rsid w:val="007C70E2"/>
    <w:rsid w:val="007D1124"/>
    <w:rsid w:val="007D26D8"/>
    <w:rsid w:val="007D4059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064C0"/>
    <w:rsid w:val="00810490"/>
    <w:rsid w:val="00810649"/>
    <w:rsid w:val="00813BEA"/>
    <w:rsid w:val="008207B8"/>
    <w:rsid w:val="00822F6A"/>
    <w:rsid w:val="00830BCB"/>
    <w:rsid w:val="0083116A"/>
    <w:rsid w:val="00833AFB"/>
    <w:rsid w:val="0083514D"/>
    <w:rsid w:val="00843F54"/>
    <w:rsid w:val="00843F9F"/>
    <w:rsid w:val="00845C7C"/>
    <w:rsid w:val="00846D62"/>
    <w:rsid w:val="00856116"/>
    <w:rsid w:val="00857732"/>
    <w:rsid w:val="0086042E"/>
    <w:rsid w:val="00861662"/>
    <w:rsid w:val="0086591F"/>
    <w:rsid w:val="00866055"/>
    <w:rsid w:val="0086693E"/>
    <w:rsid w:val="00870432"/>
    <w:rsid w:val="008707FE"/>
    <w:rsid w:val="0087382E"/>
    <w:rsid w:val="00874C72"/>
    <w:rsid w:val="0087527C"/>
    <w:rsid w:val="0087539A"/>
    <w:rsid w:val="00875D6C"/>
    <w:rsid w:val="00876ABD"/>
    <w:rsid w:val="008865BB"/>
    <w:rsid w:val="00892CDE"/>
    <w:rsid w:val="00894F57"/>
    <w:rsid w:val="00896705"/>
    <w:rsid w:val="008974EF"/>
    <w:rsid w:val="008A36A7"/>
    <w:rsid w:val="008A45ED"/>
    <w:rsid w:val="008A6D46"/>
    <w:rsid w:val="008B0E68"/>
    <w:rsid w:val="008B279E"/>
    <w:rsid w:val="008B2D7E"/>
    <w:rsid w:val="008B4B6F"/>
    <w:rsid w:val="008B58AE"/>
    <w:rsid w:val="008C1A84"/>
    <w:rsid w:val="008C22D2"/>
    <w:rsid w:val="008C29F8"/>
    <w:rsid w:val="008C38BD"/>
    <w:rsid w:val="008C52DC"/>
    <w:rsid w:val="008D409C"/>
    <w:rsid w:val="008D72D7"/>
    <w:rsid w:val="008E1293"/>
    <w:rsid w:val="008E1552"/>
    <w:rsid w:val="008E210B"/>
    <w:rsid w:val="008E2134"/>
    <w:rsid w:val="008E7E40"/>
    <w:rsid w:val="008F04A6"/>
    <w:rsid w:val="009038C0"/>
    <w:rsid w:val="009071A4"/>
    <w:rsid w:val="00910C56"/>
    <w:rsid w:val="00914063"/>
    <w:rsid w:val="009149C5"/>
    <w:rsid w:val="00920275"/>
    <w:rsid w:val="00920781"/>
    <w:rsid w:val="00931ED3"/>
    <w:rsid w:val="00933B8D"/>
    <w:rsid w:val="00935812"/>
    <w:rsid w:val="00937359"/>
    <w:rsid w:val="009378EB"/>
    <w:rsid w:val="0094373F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263F"/>
    <w:rsid w:val="00974D99"/>
    <w:rsid w:val="00975C83"/>
    <w:rsid w:val="0097609E"/>
    <w:rsid w:val="009778B3"/>
    <w:rsid w:val="00977FEC"/>
    <w:rsid w:val="00981631"/>
    <w:rsid w:val="009831F8"/>
    <w:rsid w:val="009836A6"/>
    <w:rsid w:val="009856D3"/>
    <w:rsid w:val="009955E0"/>
    <w:rsid w:val="00997A2D"/>
    <w:rsid w:val="009A31AA"/>
    <w:rsid w:val="009A32CA"/>
    <w:rsid w:val="009B1777"/>
    <w:rsid w:val="009B6186"/>
    <w:rsid w:val="009B74C1"/>
    <w:rsid w:val="009B7B35"/>
    <w:rsid w:val="009C263A"/>
    <w:rsid w:val="009C4F16"/>
    <w:rsid w:val="009C759E"/>
    <w:rsid w:val="009D281B"/>
    <w:rsid w:val="009D2AF1"/>
    <w:rsid w:val="009D3838"/>
    <w:rsid w:val="009D3A4D"/>
    <w:rsid w:val="009D5349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5EA6"/>
    <w:rsid w:val="00A26617"/>
    <w:rsid w:val="00A36F88"/>
    <w:rsid w:val="00A378E0"/>
    <w:rsid w:val="00A402A7"/>
    <w:rsid w:val="00A40BAB"/>
    <w:rsid w:val="00A502C1"/>
    <w:rsid w:val="00A502E9"/>
    <w:rsid w:val="00A5198A"/>
    <w:rsid w:val="00A53056"/>
    <w:rsid w:val="00A54843"/>
    <w:rsid w:val="00A6310C"/>
    <w:rsid w:val="00A66491"/>
    <w:rsid w:val="00A70AF5"/>
    <w:rsid w:val="00A7622F"/>
    <w:rsid w:val="00A76795"/>
    <w:rsid w:val="00A81CB9"/>
    <w:rsid w:val="00A82BD1"/>
    <w:rsid w:val="00A8319A"/>
    <w:rsid w:val="00A83D7E"/>
    <w:rsid w:val="00A903E0"/>
    <w:rsid w:val="00A97984"/>
    <w:rsid w:val="00AA2C89"/>
    <w:rsid w:val="00AA4E6D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4177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23BC4"/>
    <w:rsid w:val="00B24877"/>
    <w:rsid w:val="00B26AC9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550B1"/>
    <w:rsid w:val="00B61C97"/>
    <w:rsid w:val="00B6604D"/>
    <w:rsid w:val="00B678A3"/>
    <w:rsid w:val="00B67B55"/>
    <w:rsid w:val="00B7447B"/>
    <w:rsid w:val="00B840D0"/>
    <w:rsid w:val="00B85449"/>
    <w:rsid w:val="00B9088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1AE0"/>
    <w:rsid w:val="00BB3738"/>
    <w:rsid w:val="00BB4969"/>
    <w:rsid w:val="00BC4A72"/>
    <w:rsid w:val="00BC5548"/>
    <w:rsid w:val="00BC57B3"/>
    <w:rsid w:val="00BC6801"/>
    <w:rsid w:val="00BC7108"/>
    <w:rsid w:val="00BC797D"/>
    <w:rsid w:val="00BD156A"/>
    <w:rsid w:val="00BD2EB2"/>
    <w:rsid w:val="00BD6C07"/>
    <w:rsid w:val="00BD76C8"/>
    <w:rsid w:val="00BE6BAF"/>
    <w:rsid w:val="00BF5493"/>
    <w:rsid w:val="00C00B82"/>
    <w:rsid w:val="00C0431C"/>
    <w:rsid w:val="00C04CB2"/>
    <w:rsid w:val="00C1248E"/>
    <w:rsid w:val="00C15D39"/>
    <w:rsid w:val="00C208E0"/>
    <w:rsid w:val="00C27094"/>
    <w:rsid w:val="00C2780B"/>
    <w:rsid w:val="00C32296"/>
    <w:rsid w:val="00C33091"/>
    <w:rsid w:val="00C34081"/>
    <w:rsid w:val="00C35B1E"/>
    <w:rsid w:val="00C37EE9"/>
    <w:rsid w:val="00C401DF"/>
    <w:rsid w:val="00C403AE"/>
    <w:rsid w:val="00C42AA6"/>
    <w:rsid w:val="00C440F8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281D"/>
    <w:rsid w:val="00C965DB"/>
    <w:rsid w:val="00C97863"/>
    <w:rsid w:val="00CA06B0"/>
    <w:rsid w:val="00CA2862"/>
    <w:rsid w:val="00CA369F"/>
    <w:rsid w:val="00CA5E62"/>
    <w:rsid w:val="00CA6029"/>
    <w:rsid w:val="00CA69CB"/>
    <w:rsid w:val="00CB0362"/>
    <w:rsid w:val="00CB6444"/>
    <w:rsid w:val="00CB7E45"/>
    <w:rsid w:val="00CC1A99"/>
    <w:rsid w:val="00CC1AAD"/>
    <w:rsid w:val="00CC75FC"/>
    <w:rsid w:val="00CD04E6"/>
    <w:rsid w:val="00CD4C08"/>
    <w:rsid w:val="00CE03BE"/>
    <w:rsid w:val="00CE1E42"/>
    <w:rsid w:val="00CE6A31"/>
    <w:rsid w:val="00CF09C8"/>
    <w:rsid w:val="00CF0B8B"/>
    <w:rsid w:val="00D02972"/>
    <w:rsid w:val="00D03723"/>
    <w:rsid w:val="00D05176"/>
    <w:rsid w:val="00D06BFE"/>
    <w:rsid w:val="00D0778D"/>
    <w:rsid w:val="00D10AB2"/>
    <w:rsid w:val="00D14E22"/>
    <w:rsid w:val="00D16C5D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136F"/>
    <w:rsid w:val="00D62226"/>
    <w:rsid w:val="00D62C85"/>
    <w:rsid w:val="00D64461"/>
    <w:rsid w:val="00D71EE3"/>
    <w:rsid w:val="00D72C47"/>
    <w:rsid w:val="00D74D31"/>
    <w:rsid w:val="00D75055"/>
    <w:rsid w:val="00D9082C"/>
    <w:rsid w:val="00D92960"/>
    <w:rsid w:val="00D929B5"/>
    <w:rsid w:val="00D952F6"/>
    <w:rsid w:val="00D97D73"/>
    <w:rsid w:val="00DA056B"/>
    <w:rsid w:val="00DA4099"/>
    <w:rsid w:val="00DA759E"/>
    <w:rsid w:val="00DB37B4"/>
    <w:rsid w:val="00DB5189"/>
    <w:rsid w:val="00DC193E"/>
    <w:rsid w:val="00DC4A3F"/>
    <w:rsid w:val="00DD020E"/>
    <w:rsid w:val="00DD1F5B"/>
    <w:rsid w:val="00DD2EEC"/>
    <w:rsid w:val="00DD3210"/>
    <w:rsid w:val="00DD4FE0"/>
    <w:rsid w:val="00DD5D1F"/>
    <w:rsid w:val="00DD78E3"/>
    <w:rsid w:val="00DE033D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236D1"/>
    <w:rsid w:val="00E23C28"/>
    <w:rsid w:val="00E32F96"/>
    <w:rsid w:val="00E347FF"/>
    <w:rsid w:val="00E34C18"/>
    <w:rsid w:val="00E3633C"/>
    <w:rsid w:val="00E3660C"/>
    <w:rsid w:val="00E375DA"/>
    <w:rsid w:val="00E444F0"/>
    <w:rsid w:val="00E44980"/>
    <w:rsid w:val="00E45C80"/>
    <w:rsid w:val="00E45DA2"/>
    <w:rsid w:val="00E52293"/>
    <w:rsid w:val="00E60E50"/>
    <w:rsid w:val="00E63FFC"/>
    <w:rsid w:val="00E665E0"/>
    <w:rsid w:val="00E669AA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1694"/>
    <w:rsid w:val="00EB6203"/>
    <w:rsid w:val="00EC2016"/>
    <w:rsid w:val="00EC3545"/>
    <w:rsid w:val="00EC39BE"/>
    <w:rsid w:val="00ED0883"/>
    <w:rsid w:val="00ED18C6"/>
    <w:rsid w:val="00ED66A6"/>
    <w:rsid w:val="00EE2307"/>
    <w:rsid w:val="00EE4682"/>
    <w:rsid w:val="00EE4E5A"/>
    <w:rsid w:val="00EE59E7"/>
    <w:rsid w:val="00EF06BF"/>
    <w:rsid w:val="00EF14D8"/>
    <w:rsid w:val="00EF59B0"/>
    <w:rsid w:val="00EF7026"/>
    <w:rsid w:val="00F04969"/>
    <w:rsid w:val="00F060D3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0744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4F87"/>
    <w:rsid w:val="00F85BB7"/>
    <w:rsid w:val="00F87C74"/>
    <w:rsid w:val="00F87CD6"/>
    <w:rsid w:val="00F90D9E"/>
    <w:rsid w:val="00F946DB"/>
    <w:rsid w:val="00FA0498"/>
    <w:rsid w:val="00FA1727"/>
    <w:rsid w:val="00FA4AE1"/>
    <w:rsid w:val="00FA569D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D6AAB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31CC4"/>
    <w:rsid w:val="00133947"/>
    <w:rsid w:val="001C11F7"/>
    <w:rsid w:val="001E7F3D"/>
    <w:rsid w:val="001F1E7C"/>
    <w:rsid w:val="00244472"/>
    <w:rsid w:val="002C5760"/>
    <w:rsid w:val="002C7F20"/>
    <w:rsid w:val="003709A9"/>
    <w:rsid w:val="00374AD4"/>
    <w:rsid w:val="003B7196"/>
    <w:rsid w:val="003E4A22"/>
    <w:rsid w:val="0042446A"/>
    <w:rsid w:val="0044095D"/>
    <w:rsid w:val="00454C12"/>
    <w:rsid w:val="00461488"/>
    <w:rsid w:val="004C3A2B"/>
    <w:rsid w:val="004F0F62"/>
    <w:rsid w:val="005E3C9D"/>
    <w:rsid w:val="006008D7"/>
    <w:rsid w:val="00626CD9"/>
    <w:rsid w:val="00691ABA"/>
    <w:rsid w:val="006C2AAD"/>
    <w:rsid w:val="006D73BF"/>
    <w:rsid w:val="00721C35"/>
    <w:rsid w:val="007336C0"/>
    <w:rsid w:val="007F1AD2"/>
    <w:rsid w:val="00844FD4"/>
    <w:rsid w:val="008D4E67"/>
    <w:rsid w:val="0090175E"/>
    <w:rsid w:val="00904CE5"/>
    <w:rsid w:val="00921D3C"/>
    <w:rsid w:val="00932C3C"/>
    <w:rsid w:val="0099118A"/>
    <w:rsid w:val="00A159FB"/>
    <w:rsid w:val="00A24FA5"/>
    <w:rsid w:val="00A274DA"/>
    <w:rsid w:val="00A87CDD"/>
    <w:rsid w:val="00AA1C2F"/>
    <w:rsid w:val="00AA62F6"/>
    <w:rsid w:val="00AF279D"/>
    <w:rsid w:val="00AF32CC"/>
    <w:rsid w:val="00B17F30"/>
    <w:rsid w:val="00B253D1"/>
    <w:rsid w:val="00BF5282"/>
    <w:rsid w:val="00C34467"/>
    <w:rsid w:val="00C560D2"/>
    <w:rsid w:val="00C60343"/>
    <w:rsid w:val="00C70FB8"/>
    <w:rsid w:val="00C86929"/>
    <w:rsid w:val="00CB56F7"/>
    <w:rsid w:val="00CC21D8"/>
    <w:rsid w:val="00CD6E6E"/>
    <w:rsid w:val="00CF1955"/>
    <w:rsid w:val="00CF581D"/>
    <w:rsid w:val="00DA2F0B"/>
    <w:rsid w:val="00DA509D"/>
    <w:rsid w:val="00DE0587"/>
    <w:rsid w:val="00DF4F1F"/>
    <w:rsid w:val="00E1690D"/>
    <w:rsid w:val="00EA614C"/>
    <w:rsid w:val="00EB06EA"/>
    <w:rsid w:val="00EF3BDC"/>
    <w:rsid w:val="00F16527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84391-23EE-4636-B75B-56DCE9C17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717</Words>
  <Characters>3877</Characters>
  <Application>Microsoft Office Word</Application>
  <DocSecurity>8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5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 Nunes</cp:lastModifiedBy>
  <cp:revision>3</cp:revision>
  <cp:lastPrinted>2010-06-09T17:13:00Z</cp:lastPrinted>
  <dcterms:created xsi:type="dcterms:W3CDTF">2025-05-05T16:19:00Z</dcterms:created>
  <dcterms:modified xsi:type="dcterms:W3CDTF">2025-05-05T16:48:00Z</dcterms:modified>
</cp:coreProperties>
</file>